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Carpenter Internship Position in China Guangzhou</w:t>
      </w:r>
    </w:p>
    <w:bookmarkEnd w:id="20"/>
    <w:p>
      <w:pPr>
        <w:pStyle w:val="BodyText"/>
      </w:pPr>
      <w:r>
        <w:t xml:space="preserve">Li Wei</w:t>
      </w:r>
    </w:p>
    <w:p>
      <w:pPr>
        <w:pStyle w:val="BodyText"/>
      </w:pPr>
      <w:r>
        <w:t xml:space="preserve">158 Construction Avenue, Beijing, 100000</w:t>
      </w:r>
    </w:p>
    <w:p>
      <w:pPr>
        <w:pStyle w:val="BodyText"/>
      </w:pPr>
      <w:r>
        <w:t xml:space="preserve">China | +86 138-XXXX-XXXX | liwei.carpenter@email.com</w:t>
      </w:r>
    </w:p>
    <w:p>
      <w:pPr>
        <w:pStyle w:val="BodyText"/>
      </w:pPr>
      <w:r>
        <w:t xml:space="preserve">Date: October 26, 2023</w:t>
      </w:r>
    </w:p>
    <w:p>
      <w:pPr>
        <w:pStyle w:val="BodyText"/>
      </w:pPr>
      <w:r>
        <w:t xml:space="preserve">Hiring Manager</w:t>
      </w:r>
    </w:p>
    <w:p>
      <w:pPr>
        <w:pStyle w:val="BodyText"/>
      </w:pPr>
      <w:r>
        <w:t xml:space="preserve">Guangzhou Construction Innovations Co., Ltd.</w:t>
      </w:r>
    </w:p>
    <w:p>
      <w:pPr>
        <w:pStyle w:val="BodyText"/>
      </w:pPr>
      <w:r>
        <w:t xml:space="preserve">188 Tianhe Road, Tianhe District</w:t>
      </w:r>
    </w:p>
    <w:p>
      <w:pPr>
        <w:pStyle w:val="BodyText"/>
      </w:pPr>
      <w:r>
        <w:t xml:space="preserve">Guangzhou, Guangdong Province 510623</w:t>
      </w:r>
    </w:p>
    <w:p>
      <w:pPr>
        <w:pStyle w:val="BodyText"/>
      </w:pPr>
      <w:r>
        <w:t xml:space="preserve">China</w:t>
      </w:r>
    </w:p>
    <w:bookmarkStart w:id="21" w:name="Xb437ea4831e5529f2271eca54f0d82955a0856f"/>
    <w:p>
      <w:pPr>
        <w:pStyle w:val="Heading2"/>
      </w:pPr>
      <w:r>
        <w:t xml:space="preserve">Subject: Formal Internship Application Letter for Carpenter Position in China Guangzhou</w:t>
      </w:r>
    </w:p>
    <w:bookmarkEnd w:id="21"/>
    <w:p>
      <w:pPr>
        <w:pStyle w:val="FirstParagraph"/>
      </w:pPr>
      <w:r>
        <w:t xml:space="preserve">Dear Hiring Manager,</w:t>
      </w:r>
    </w:p>
    <w:p>
      <w:pPr>
        <w:pStyle w:val="BodyText"/>
      </w:pPr>
      <w:r>
        <w:t xml:space="preserve">I am writing this Internship Application Letter with profound enthusiasm to express my earnest interest in the Carpenter Internship opportunity at Guangzhou Construction Innovations Co., Ltd. Located in the vibrant heart of China Guangzhou, your company’s reputation for excellence in sustainable construction and cultural heritage preservation deeply resonates with my professional aspirations. As a third-year Construction Technology student at Beijing University of Civil Engineering and Architecture, I have meticulously prepared myself to contribute meaningfully to your team while immersing myself in the unique carpentry traditions and modern innovations flourishing within China Guangzhou.</w:t>
      </w:r>
    </w:p>
    <w:p>
      <w:pPr>
        <w:pStyle w:val="BodyText"/>
      </w:pPr>
      <w:r>
        <w:t xml:space="preserve">My academic journey has equipped me with robust theoretical knowledge complemented by hands-on experience. In my university’s woodworking laboratory, I mastered traditional Chinese joinery techniques—including dovetail joints and mortise-and-tenon constructions—while simultaneously learning precision measurement with laser levels and CNC machinery. During a six-month apprenticeship at Beijing’s Red Star Construction Co., I assisted in restoring historic wooden temples, where I honed skills in timber selection, moisture-resistant finishing, and adaptive restoration for heritage sites. This experience taught me that carpentry is not merely about woodwork; it’s about understanding structural integrity, cultural context, and environmental stewardship—principles your company embodies through projects like the Guangzhou Museum of Traditional Craftsmanship.</w:t>
      </w:r>
    </w:p>
    <w:p>
      <w:pPr>
        <w:pStyle w:val="BodyText"/>
      </w:pPr>
      <w:r>
        <w:t xml:space="preserve">What compels me most toward this opportunity is China Guangzhou’s unparalleled dynamism as a global construction hub. Having visited Guangzhou multiple times for family, I’ve witnessed firsthand how the city seamlessly merges ancient craftsmanship with cutting-edge skyscrapers like the Canton Tower. The city’s rapid development—particularly its emphasis on eco-friendly bamboo composites and recycled timber in projects such as the Pearl River New Town district—aligns perfectly with my commitment to sustainable building practices. I am eager to learn from your team how traditional carpentry methods can enhance modern urban construction while respecting Guangzhou’s cultural legacy. My fluency in Mandarin (HSK Level 5) and willingness to complete company language training further ensure I can collaborate effectively within your multicultural workforce.</w:t>
      </w:r>
    </w:p>
    <w:p>
      <w:pPr>
        <w:pStyle w:val="BodyText"/>
      </w:pPr>
      <w:r>
        <w:t xml:space="preserve">I understand that an internship at your Guangzhou facility requires more than technical skills—it demands adaptability to tropical climates, familiarity with China’s construction regulations (GB standards), and respect for local work ethics. To prepare, I have studied the Guangdong Provincial Timber Quality Guidelines and completed a workshop on earthquake-resistant timber framing. I also volunteered with the "Guangzhou Green Builders" NGO last summer, assisting in community housing projects that used locally sourced wood to reduce carbon footprints. This experience taught me how carpentry directly impacts social infrastructure—a lesson I hope to deepen through your internship program.</w:t>
      </w:r>
    </w:p>
    <w:p>
      <w:pPr>
        <w:pStyle w:val="BodyText"/>
      </w:pPr>
      <w:r>
        <w:t xml:space="preserve">China Guangzhou’s construction sector is undergoing transformative growth, with the city investing $12 billion annually in green building initiatives (per 2023 Guangdong Construction Report). Your company’s leadership in this movement makes it the ideal environment for my professional development. I am particularly drawn to your partnership with Guangzhou University on timber-tech R&amp;D, where interns contribute to innovations like smart lumber tracking systems. My background in CAD drafting and basic coding (Python scripts for material optimization) could support such projects while I learn from master carpenters. For instance, during a university project, I developed a digital template system that reduced waste by 18%—a skill I would apply immediately at your Guangzhou site.</w:t>
      </w:r>
    </w:p>
    <w:p>
      <w:pPr>
        <w:pStyle w:val="BodyText"/>
      </w:pPr>
      <w:r>
        <w:t xml:space="preserve">What truly excites me is the chance to contribute to China Guangzhou’s evolving architectural narrative. As someone who grew up in Beijing but has deep ties to Cantonese culture through my grandmother’s craftsmanship, I appreciate how carpentry preserves community identity. In Guangzhou, woodwork isn’t just functional—it’s storytelling through beams and panels. I am confident that my dedication to mastering both traditional techniques (like the intricate "cloud-pattern" carvings seen in Liwan District temples) and modern methodologies will allow me to support your projects from the ground up. I thrive in collaborative settings, having led a student team that restored a 100-year-old wooden bridge—a project requiring precision, patience, and cultural sensitivity.</w:t>
      </w:r>
    </w:p>
    <w:p>
      <w:pPr>
        <w:pStyle w:val="BodyText"/>
      </w:pPr>
      <w:r>
        <w:t xml:space="preserve">My internship goals are clear: To absorb the nuances of Guangzhou’s carpentry ecosystem under expert mentorship; to document and preserve indigenous techniques through digital archives for future reference; and to contribute to your sustainability mission by optimizing material use on-site. I am prepared to relocate immediately upon acceptance, bringing my own safety-certified tools (including a Chinese-made Fenghuang circular saw) and full commitment to your team’s success. I have attached my resume, academic transcripts, and a portfolio showcasing restoration projects for your review.</w:t>
      </w:r>
    </w:p>
    <w:p>
      <w:pPr>
        <w:pStyle w:val="BodyText"/>
      </w:pPr>
      <w:r>
        <w:t xml:space="preserve">Thank you for considering this Internship Application Letter. I am eager to discuss how my skills in sustainable carpentry, cultural adaptability, and technical initiative align with Guangzhou Construction Innovations’ vision. I welcome the opportunity to visit your Guangzhou facility at your earliest convenience and would be honored to contribute to the city’s architectural legacy.</w:t>
      </w:r>
    </w:p>
    <w:p>
      <w:pPr>
        <w:pStyle w:val="BodyText"/>
      </w:pPr>
      <w:r>
        <w:t xml:space="preserve">Sincerely,</w:t>
      </w:r>
    </w:p>
    <w:p>
      <w:pPr>
        <w:pStyle w:val="BodyText"/>
      </w:pPr>
      <w:r>
        <w:t xml:space="preserve">Li Wei</w:t>
      </w:r>
    </w:p>
    <w:p>
      <w:pPr>
        <w:pStyle w:val="BodyText"/>
      </w:pPr>
      <w:r>
        <w:t xml:space="preserve">Construction Technology Student | Beijing University of Civil Engineering and Architecture</w:t>
      </w:r>
    </w:p>
    <w:p>
      <w:pPr>
        <w:pStyle w:val="BodyText"/>
      </w:pPr>
      <w:r>
        <w:t xml:space="preserve">This Internship Application Letter was written specifically for the Carpenter position at a Guangzhou-based firm, emphasizing cultural integration and technical readiness within China Guangzhou’s construc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China Guangzhou</dc:title>
  <dc:creator/>
  <dc:language>en</dc:language>
  <cp:keywords/>
  <dcterms:created xsi:type="dcterms:W3CDTF">2026-05-30T20:38:32Z</dcterms:created>
  <dcterms:modified xsi:type="dcterms:W3CDTF">2026-05-30T20:38:32Z</dcterms:modified>
</cp:coreProperties>
</file>

<file path=docProps/custom.xml><?xml version="1.0" encoding="utf-8"?>
<Properties xmlns="http://schemas.openxmlformats.org/officeDocument/2006/custom-properties" xmlns:vt="http://schemas.openxmlformats.org/officeDocument/2006/docPropsVTypes"/>
</file>